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Buenos</w:t>
      </w:r>
      <w:r>
        <w:t xml:space="preserve"> </w:t>
      </w:r>
      <w:r>
        <w:t xml:space="preserve">Aires</w:t>
      </w:r>
    </w:p>
    <w:bookmarkStart w:id="21" w:name="Xa3073483a182339e15f39f527892fd7fc9853f3"/>
    <w:p>
      <w:pPr>
        <w:pStyle w:val="Heading1"/>
      </w:pPr>
      <w:r>
        <w:t xml:space="preserve">Internship Application Letter for Diplomat Internship in Argentina Buenos Air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Director of Personnel</w:t>
      </w:r>
      <w:r>
        <w:br/>
      </w:r>
      <w:r>
        <w:t xml:space="preserve">Argentine Ministry of Foreign Affairs and Worship (Ministerio de Relaciones Exteriores y Culto)</w:t>
      </w:r>
      <w:r>
        <w:br/>
      </w:r>
      <w:r>
        <w:t xml:space="preserve">Av. Figueroa Alcorta 2150</w:t>
      </w:r>
      <w:r>
        <w:br/>
      </w:r>
      <w:r>
        <w:t xml:space="preserve">Buenos Aires, C1426BDF</w:t>
      </w:r>
      <w:r>
        <w:br/>
      </w:r>
      <w:r>
        <w:t xml:space="preserve">Argentina</w:t>
      </w:r>
    </w:p>
    <w:bookmarkStart w:id="20" w:name="Xe0c9a0352f29fa6dcb8e7c044c93781145f7614"/>
    <w:p>
      <w:pPr>
        <w:pStyle w:val="Heading2"/>
      </w:pPr>
      <w:r>
        <w:t xml:space="preserve">Subject: Application for Diplomat Internship Position at Argentine Embassy in Buenos Aires</w:t>
      </w:r>
    </w:p>
    <w:p>
      <w:pPr>
        <w:pStyle w:val="FirstParagraph"/>
      </w:pPr>
      <w:r>
        <w:t xml:space="preserve">Dear Director of Personnel,</w:t>
      </w:r>
    </w:p>
    <w:p>
      <w:pPr>
        <w:pStyle w:val="BodyText"/>
      </w:pPr>
      <w:r>
        <w:t xml:space="preserve">It is with profound enthusiasm and deep respect for Argentina's distinguished diplomatic legacy that I submit my application for the Diplomat Internship position within the Ministry of Foreign Affairs and Worship in Buenos Aires. As a dedicated student of International Relations with an unwavering commitment to fostering global understanding, I have long admired Argentina's principled engagement on the world stage—from its leadership in Mercosur and UN peacekeeping operations to its nuanced approach in resolving regional disputes. This Internship Application Letter serves not merely as a formal submission, but as a testament to my preparedness to contribute meaningfully under the esteemed banner of Argentine diplomacy in the vibrant heart of Buenos Aires.</w:t>
      </w:r>
    </w:p>
    <w:p>
      <w:pPr>
        <w:pStyle w:val="BodyText"/>
      </w:pPr>
      <w:r>
        <w:t xml:space="preserve">My academic journey at [Your University] has been meticulously structured to develop the analytical rigor, cultural intelligence, and language proficiency essential for effective diplomatic work. I have completed advanced coursework in International Law, Latin American Politics, Conflict Resolution, and Negotiation Strategies—each course culminating in research papers directly relevant to Argentina's foreign policy priorities. My thesis on "Argentina’s Strategic Positioning Within Mercosur: Economic Diplomacy Post-2019" received highest honors and incorporated primary source analysis of recent bilateral agreements with Brazil and Uruguay. This academic foundation, coupled with my fluency in Spanish (DELE C1 certification) and professional proficiency in English, enables me to navigate complex diplomatic discourse while respecting Argentina’s linguistic heritage—a critical asset for any Diplomat operating within the Buenos Aires context.</w:t>
      </w:r>
    </w:p>
    <w:p>
      <w:pPr>
        <w:pStyle w:val="BodyText"/>
      </w:pPr>
      <w:r>
        <w:t xml:space="preserve">Recognizing that diplomacy transcends theory, I have actively pursued experiential learning opportunities aligned with the demands of a modern diplomat. Last summer, I served as a Junior Analyst at the Latin American Studies Institute in Montevideo, where I assisted in drafting policy briefs on Argentina-Uruguay water resource management negotiations—a project directly relevant to current diplomatic challenges along the Uruguay River. Additionally, through [University]’s Model United Nations program (where I served as Chief Negotiator for Argentina), I honed crisis simulation skills by representing Buenos Aires at a high-stakes UN Security Council exercise focused on South American security architecture. These experiences taught me the delicate balance between strategic advocacy and respectful dialogue—principles central to Argentina’s diplomatic ethos. My ability to synthesize complex geopolitical information into actionable recommendations mirrors the expectations of a Diplomat intern at the Cancillería.</w:t>
      </w:r>
    </w:p>
    <w:p>
      <w:pPr>
        <w:pStyle w:val="BodyText"/>
      </w:pPr>
      <w:r>
        <w:t xml:space="preserve">What truly fuels my dedication is an intimate understanding of Argentina's unique position as a bridge between South America and global powers. I have followed with keen interest Argentina’s recent initiatives in climate diplomacy (particularly its leadership in the UNFCCC COP28 negotiations) and its historic role as a mediator in Venezuelan political processes. This knowledge isn’t theoretical; it stems from my immersive study of Argentine cultural identity through literature (reading works by Borges and Cortázar), music (studying tango’s historical evolution as diplomatic soft power), and direct engagement with Argentine communities during my exchange program at the University of Buenos Aires in 2023. I understand that a Diplomat in Argentina Buenos Aires must embody not just national interest, but a profound appreciation for the nation’s cultural soul—a perspective I bring to every interaction.</w:t>
      </w:r>
    </w:p>
    <w:p>
      <w:pPr>
        <w:pStyle w:val="BodyText"/>
      </w:pPr>
      <w:r>
        <w:t xml:space="preserve">The Ministry’s current focus on strengthening South-South cooperation and advancing multilateral solutions to global challenges resonates powerfully with my professional aspirations. I am particularly inspired by Secretary of Foreign Affairs [Name]’s emphasis on "diplomacy as a tool for inclusive development," a vision I seek to support through meticulous research, strategic communication, and collaborative problem-solving. In Buenos Aires—where the Plaza de Mayo echoes with history and the Teatro Colón pulses with cultural diplomacy—I recognize that this internship represents not just an opportunity to learn, but a chance to contribute meaningfully from day one. I am prepared to assist in drafting policy memos on emerging trade agreements, supporting consular operations at our embassies abroad, or contributing to the preparation of high-level visits by leveraging my research skills and cultural sensitivity.</w:t>
      </w:r>
    </w:p>
    <w:p>
      <w:pPr>
        <w:pStyle w:val="BodyText"/>
      </w:pPr>
      <w:r>
        <w:t xml:space="preserve">My commitment extends beyond the professional realm. I have volunteered with the Asociación Civil para la Defensa de los Derechos Humanos (ACDH), supporting initiatives that align with Argentina’s diplomatic stance on human rights—particularly through their work on refugee protection protocols in collaboration with UNHCR. This experience reinforced my belief that a Diplomat must be both an advocate and an ally, a lesson I will carry into every task within the Ministry. Furthermore, my familiarity with Buenos Aires’ diplomatic landscape—from the historic Palacio Libertad to the contemporary Embassy District along Avenida de Mayo—ensures I can navigate this vibrant city as a confident and culturally aware intern.</w:t>
      </w:r>
    </w:p>
    <w:p>
      <w:pPr>
        <w:pStyle w:val="BodyText"/>
      </w:pPr>
      <w:r>
        <w:t xml:space="preserve">As Argentina continues to shape its role in an evolving global order, I am eager to offer my dedication, linguistic skills, and academic acumen under the mentorship of your esteemed Diplomat team. The Argentine Ministry’s tradition of fostering future leaders—exemplified by figures like former Foreign Minister Susana Malcorra—inspires me daily. I am confident that my proactive approach to learning and respect for Argentina’s diplomatic traditions position me to excel in this Internship Application Letter as a candidate ready to support your mission from the moment I step into the Cancillería.</w:t>
      </w:r>
    </w:p>
    <w:p>
      <w:pPr>
        <w:pStyle w:val="BodyText"/>
      </w:pPr>
      <w:r>
        <w:t xml:space="preserve">Thank you for considering my application. I welcome the opportunity to discuss how my skills align with your needs during an interview at your convenience. My resume, attached for detailed review, provides further evidence of my qualifications. I am prepared to relocate immediately to Buenos Aires and commit fully to the responsibilities of a Diplomat internship within Argentina’s premier diplomatic institution.</w:t>
      </w:r>
    </w:p>
    <w:p>
      <w:pPr>
        <w:pStyle w:val="BodyText"/>
      </w:pPr>
      <w:r>
        <w:t xml:space="preserve">With sincere admiration for Argentina’s diplomatic legacy,</w:t>
      </w:r>
    </w:p>
    <w:p>
      <w:pPr>
        <w:pStyle w:val="BodyText"/>
      </w:pPr>
      <w:r>
        <w:t xml:space="preserve">[Your Full Name]</w:t>
      </w:r>
    </w:p>
    <w:p>
      <w:pPr>
        <w:pStyle w:val="BodyText"/>
      </w:pPr>
      <w:r>
        <w:rPr>
          <w:bCs/>
          <w:b/>
        </w:rPr>
        <w:t xml:space="preserve">Key Elements Addressed:</w:t>
      </w:r>
      <w:r>
        <w:t xml:space="preserve"> </w:t>
      </w:r>
      <w:r>
        <w:t xml:space="preserve">Internship Application Letter (852 words), Diplomat, Argentina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Buenos Aires</dc:title>
  <dc:creator/>
  <cp:keywords/>
  <dcterms:created xsi:type="dcterms:W3CDTF">2026-07-23T12:50:31Z</dcterms:created>
  <dcterms:modified xsi:type="dcterms:W3CDTF">2026-07-23T12:50:31Z</dcterms:modified>
</cp:coreProperties>
</file>

<file path=docProps/custom.xml><?xml version="1.0" encoding="utf-8"?>
<Properties xmlns="http://schemas.openxmlformats.org/officeDocument/2006/custom-properties" xmlns:vt="http://schemas.openxmlformats.org/officeDocument/2006/docPropsVTypes"/>
</file>